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工作日记20180101动态页面抓取</w:t>
      </w:r>
    </w:p>
    <w:p>
      <w:pPr>
        <w:pStyle w:val="Author"/>
      </w:pPr>
      <w:r>
        <w:t xml:space="preserve">Ringo</w:t>
      </w:r>
      <w:r>
        <w:t xml:space="preserve"> </w:t>
      </w:r>
      <w:r>
        <w:t xml:space="preserve">Yungpo</w:t>
      </w:r>
      <w:r>
        <w:t xml:space="preserve"> </w:t>
      </w:r>
      <w:r>
        <w:t xml:space="preserve">Kao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01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动态页面爬取"/>
      <w:r>
        <w:t xml:space="preserve">动态页面爬取</w:t>
      </w:r>
      <w:bookmarkEnd w:id="21"/>
    </w:p>
    <w:p>
      <w:pPr>
        <w:pStyle w:val="Heading2"/>
      </w:pPr>
      <w:bookmarkStart w:id="22" w:name="选取爬取网站"/>
      <w:r>
        <w:t xml:space="preserve">选取爬取网站</w:t>
      </w:r>
      <w:bookmarkEnd w:id="22"/>
    </w:p>
    <w:p>
      <w:pPr>
        <w:pStyle w:val="FirstParagraph"/>
      </w:pPr>
      <w:r>
        <w:t xml:space="preserve">由于题目是校园网的爬取，而且最近有要求在学校的就业网填写信息，然后又看到传输的数据是动态获取的，于是想要爬取这个网站。</w:t>
      </w:r>
    </w:p>
    <w:p>
      <w:pPr>
        <w:pStyle w:val="Heading2"/>
      </w:pPr>
      <w:bookmarkStart w:id="23" w:name="爬取失败"/>
      <w:r>
        <w:t xml:space="preserve">爬取失败</w:t>
      </w:r>
      <w:bookmarkEnd w:id="23"/>
    </w:p>
    <w:p>
      <w:pPr>
        <w:pStyle w:val="FirstParagraph"/>
      </w:pPr>
      <w:r>
        <w:t xml:space="preserve">爬取这个网站关键要知道数据是如何传输的，chrome的控制台可以看到请求的网址，发现数据传输的都是post链接。这样爬取实际上是非常简单的，然而post传送的数据是几行代码，其中有换行符号，而换行符号是/n。在用python传出的时候。一个/会编程两个，就是//，而我没有办法解决。而用selenium爬取有太耗时间，因为需要等待网页加载才能爬取相关数据，而这个网站加载又太慢，爬取一个可观的数量的数据可能要等好久。而我又想在服务器上爬取，所以就放弃了。</w:t>
      </w:r>
    </w:p>
    <w:p>
      <w:pPr>
        <w:pStyle w:val="Heading2"/>
      </w:pPr>
      <w:bookmarkStart w:id="24" w:name="总结"/>
      <w:r>
        <w:t xml:space="preserve">总结</w:t>
      </w:r>
      <w:bookmarkEnd w:id="24"/>
    </w:p>
    <w:p>
      <w:pPr>
        <w:pStyle w:val="FirstParagraph"/>
      </w:pPr>
      <w:r>
        <w:t xml:space="preserve">通常网站前端与后端传输是用的是restful api，而这个网站不是，这么特殊的案例让本来很容易的动态爬取变得极其困难。所以新手爬取可能还是得选好网站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d58864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工作日记20180101动态页面抓取</dc:title>
  <dc:creator>Ringo Yungpo Kao</dc:creator>
  <cp:keywords/>
  <dcterms:created xsi:type="dcterms:W3CDTF">2018-01-12T02:51:25Z</dcterms:created>
  <dcterms:modified xsi:type="dcterms:W3CDTF">2018-01-12T02:51:25Z</dcterms:modified>
</cp:coreProperties>
</file>